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768375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68309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68375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826903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735838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901319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57457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901319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866434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4737641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4421455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777999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775385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098518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781169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936650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4502868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4225808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6182590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1186207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4650768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116209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11762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287717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822959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Тукаев Тимур Ильшатович</dc:creator>
  <dc:language>ru-RU</dc:language>
  <cp:keywords/>
  <dcterms:created xsi:type="dcterms:W3CDTF">2024-03-23T08:55:37Z</dcterms:created>
  <dcterms:modified xsi:type="dcterms:W3CDTF">2024-03-23T08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